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1478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C35E249" w:rsidR="007B4A91" w:rsidRDefault="00E14786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AQUARIUM GAME</w:t>
      </w:r>
    </w:p>
    <w:p w14:paraId="34A9E19B" w14:textId="77777777" w:rsidR="007B4A91" w:rsidRDefault="00E1478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311B246" w:rsidR="007B4A91" w:rsidRDefault="00E1478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The main goal is to reach its house and eat the shells</w:t>
      </w:r>
    </w:p>
    <w:p w14:paraId="3D632C61" w14:textId="77777777" w:rsidR="007B4A91" w:rsidRDefault="00E1478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7AD96ED" w:rsidR="007B4A91" w:rsidRDefault="00E1478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fish named Dory was in search of shells and it left its home and started collecting the shells and when it collected every shells it </w:t>
      </w:r>
    </w:p>
    <w:p w14:paraId="60E42F75" w14:textId="26B4E4B9" w:rsidR="00E14786" w:rsidRDefault="00E14786">
      <w:pPr>
        <w:ind w:left="720"/>
        <w:rPr>
          <w:sz w:val="28"/>
          <w:szCs w:val="28"/>
        </w:rPr>
      </w:pPr>
      <w:r>
        <w:rPr>
          <w:sz w:val="28"/>
          <w:szCs w:val="28"/>
        </w:rPr>
        <w:t>wanted to reach the home suddenly there were obstacles which wanted to eat the fish so the fish needs help from the player….</w:t>
      </w:r>
      <w:bookmarkStart w:id="0" w:name="_GoBack"/>
      <w:bookmarkEnd w:id="0"/>
    </w:p>
    <w:p w14:paraId="6102F988" w14:textId="77777777" w:rsidR="007B4A91" w:rsidRDefault="00E1478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1478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1478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14786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1478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1478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1478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E14786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E14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18</Words>
  <Characters>1246</Characters>
  <Application>Microsoft Office Word</Application>
  <DocSecurity>0</DocSecurity>
  <Lines>10</Lines>
  <Paragraphs>2</Paragraphs>
  <ScaleCrop>false</ScaleCrop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3-18T05:03:00Z</dcterms:created>
  <dcterms:modified xsi:type="dcterms:W3CDTF">2021-12-21T14:03:00Z</dcterms:modified>
</cp:coreProperties>
</file>